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E26B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30462E9" w:rsidR="007B4A91" w:rsidRPr="002B3283" w:rsidRDefault="002B3283">
      <w:pPr>
        <w:rPr>
          <w:b/>
          <w:bCs/>
          <w:sz w:val="28"/>
          <w:szCs w:val="28"/>
        </w:rPr>
      </w:pPr>
      <w:r w:rsidRPr="002B3283">
        <w:rPr>
          <w:b/>
          <w:bCs/>
          <w:sz w:val="28"/>
          <w:szCs w:val="28"/>
        </w:rPr>
        <w:t>JET PACK JOYRIDE</w:t>
      </w:r>
    </w:p>
    <w:p w14:paraId="34A9E19B" w14:textId="77777777" w:rsidR="007B4A91" w:rsidRDefault="009E26B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8056F44" w:rsidR="007B4A91" w:rsidRPr="002B3283" w:rsidRDefault="002B3283">
      <w:pPr>
        <w:ind w:left="720"/>
        <w:rPr>
          <w:b/>
          <w:bCs/>
          <w:sz w:val="28"/>
          <w:szCs w:val="28"/>
        </w:rPr>
      </w:pPr>
      <w:r w:rsidRPr="002B3283">
        <w:rPr>
          <w:b/>
          <w:bCs/>
          <w:sz w:val="28"/>
          <w:szCs w:val="28"/>
        </w:rPr>
        <w:t xml:space="preserve">GOAL OF THE GAME IS </w:t>
      </w:r>
      <w:r>
        <w:rPr>
          <w:b/>
          <w:bCs/>
          <w:sz w:val="28"/>
          <w:szCs w:val="28"/>
        </w:rPr>
        <w:t>COLLECTING COINS AND BEING SAVED FROM THE OBSTACLES</w:t>
      </w:r>
    </w:p>
    <w:p w14:paraId="3D632C61" w14:textId="77777777" w:rsidR="007B4A91" w:rsidRDefault="009E26B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CFF59E1" w:rsidR="007B4A91" w:rsidRPr="002B3283" w:rsidRDefault="002B3283">
      <w:pPr>
        <w:ind w:left="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E BOY HAS TO COLLECT COINS AND HAS TO SAVE HIMSELF FROM OBSTACLES WHICH ARE ROCKETS AND THE BUG</w:t>
      </w:r>
    </w:p>
    <w:p w14:paraId="6102F988" w14:textId="77777777" w:rsidR="007B4A91" w:rsidRDefault="009E26B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E26B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E26B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C6F07C6" w:rsidR="007B4A91" w:rsidRDefault="002B328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OY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7B15D67" w:rsidR="007B4A91" w:rsidRDefault="002B328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JUMP TO SAVE HIMSELF FROM THE OBSTACLES AND COLLECT COIN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73148E3" w:rsidR="007B4A91" w:rsidRDefault="002B328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D247B3A" w:rsidR="007B4A91" w:rsidRDefault="002B328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IS TOUCHES THE BOY THE BOY WILL DIE INSHORT WILL LOSE HIS LIF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540DC5E" w:rsidR="007B4A91" w:rsidRDefault="002B328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OCKE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E411DE2" w:rsidR="007B4A91" w:rsidRDefault="002B328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F THIS TOUCHES THE BOY THE BOY WILL DIE INSHORT WILL LOSE HIS LIF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2325768" w:rsidR="007B4A91" w:rsidRDefault="002B328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4E95D87" w:rsidR="007B4A91" w:rsidRDefault="002B328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BOY HAS TO COLLECT THE COINS AND HIS SCORE WILL INCREAS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lastRenderedPageBreak/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E26B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116ABFE8" w:rsidR="007B4A91" w:rsidRDefault="002B3283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2F946292" wp14:editId="291E5540">
            <wp:extent cx="2085975" cy="23145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5975" cy="2314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965999" wp14:editId="13F63C6A">
            <wp:extent cx="923925" cy="1390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B3283">
        <w:t xml:space="preserve"> </w:t>
      </w:r>
      <w:r>
        <w:rPr>
          <w:noProof/>
        </w:rPr>
        <w:drawing>
          <wp:inline distT="0" distB="0" distL="0" distR="0" wp14:anchorId="57A22659" wp14:editId="514EC491">
            <wp:extent cx="1524000" cy="1524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B3283">
        <w:rPr>
          <w:noProof/>
        </w:rPr>
        <w:t xml:space="preserve"> </w:t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02A60D76" wp14:editId="2649B0B4">
            <wp:extent cx="2095500" cy="2049157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9704" cy="2063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F6C1C" w14:textId="77777777" w:rsidR="007B4A91" w:rsidRDefault="009E26B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E26B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399C4D6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4D21316A" w14:textId="383EF87C" w:rsidR="009E26B3" w:rsidRDefault="009E26B3">
      <w:pPr>
        <w:rPr>
          <w:sz w:val="28"/>
          <w:szCs w:val="28"/>
        </w:rPr>
      </w:pPr>
      <w:r>
        <w:rPr>
          <w:sz w:val="28"/>
          <w:szCs w:val="28"/>
        </w:rPr>
        <w:t xml:space="preserve">It has scores and obstacles coming with sounds to make it more </w:t>
      </w:r>
      <w:proofErr w:type="spellStart"/>
      <w:r>
        <w:rPr>
          <w:sz w:val="28"/>
          <w:szCs w:val="28"/>
        </w:rPr>
        <w:t>intresting</w:t>
      </w:r>
      <w:proofErr w:type="spellEnd"/>
      <w:r>
        <w:rPr>
          <w:sz w:val="28"/>
          <w:szCs w:val="28"/>
        </w:rPr>
        <w:t>!</w:t>
      </w:r>
    </w:p>
    <w:p w14:paraId="24B987DE" w14:textId="488F82AA" w:rsidR="007B4A91" w:rsidRDefault="009E26B3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B3283"/>
    <w:rsid w:val="004438BB"/>
    <w:rsid w:val="00556965"/>
    <w:rsid w:val="007B4A91"/>
    <w:rsid w:val="009E26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D35A7A-8C78-4C4C-8915-9B12C2D851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b</cp:lastModifiedBy>
  <cp:revision>2</cp:revision>
  <dcterms:created xsi:type="dcterms:W3CDTF">2021-04-02T08:33:00Z</dcterms:created>
  <dcterms:modified xsi:type="dcterms:W3CDTF">2021-04-02T08:33:00Z</dcterms:modified>
</cp:coreProperties>
</file>